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F5E3C2" w14:textId="77777777" w:rsidR="00EE58EE" w:rsidRPr="00CE15F8" w:rsidRDefault="00CE15F8">
      <w:pPr>
        <w:rPr>
          <w:b/>
        </w:rPr>
      </w:pPr>
      <w:r>
        <w:rPr>
          <w:b/>
        </w:rPr>
        <w:t>Slack:</w:t>
      </w:r>
    </w:p>
    <w:p w14:paraId="0B2F39AE" w14:textId="77777777" w:rsidR="00C20512" w:rsidRDefault="00C20512">
      <w:r>
        <w:rPr>
          <w:noProof/>
          <w:lang w:eastAsia="en-CA"/>
        </w:rPr>
        <w:drawing>
          <wp:inline distT="0" distB="0" distL="0" distR="0" wp14:anchorId="79118A94" wp14:editId="30FE367E">
            <wp:extent cx="5943600" cy="1051002"/>
            <wp:effectExtent l="0" t="0" r="0" b="0"/>
            <wp:docPr id="1" name="Picture 1" descr="https://media.discordapp.net/attachments/718925835486101574/723985406324113446/unknown.png?width=1443&amp;height=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718925835486101574/723985406324113446/unknown.png?width=1443&amp;height=25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46BF9" w14:textId="77777777" w:rsidR="00C20512" w:rsidRDefault="00C20512">
      <w:r>
        <w:t xml:space="preserve">Slack – The slack is the amount of time from the start time of a task to the end </w:t>
      </w:r>
      <w:r w:rsidR="005952E9">
        <w:t>time that can be delayed from the next class. For example, there is 26 days of slack before we have to start the documentation stage.</w:t>
      </w:r>
    </w:p>
    <w:p w14:paraId="636EF3BC" w14:textId="77777777" w:rsidR="00EE58EE" w:rsidRDefault="00EE58EE"/>
    <w:p w14:paraId="3289577A" w14:textId="77777777" w:rsidR="00CE15F8" w:rsidRPr="00CE15F8" w:rsidRDefault="00CE15F8">
      <w:pPr>
        <w:rPr>
          <w:b/>
        </w:rPr>
      </w:pPr>
      <w:r>
        <w:rPr>
          <w:b/>
        </w:rPr>
        <w:t>Term Definitions:</w:t>
      </w:r>
    </w:p>
    <w:p w14:paraId="59EDB78A" w14:textId="77777777" w:rsidR="00F33B1D" w:rsidRDefault="00BB46B7">
      <w:r>
        <w:t xml:space="preserve">Effort driven cost – the amount of the work for a task stays the same, but when you have more people the days shorten for it, but if you have less resources, the task lengthen in time. </w:t>
      </w:r>
    </w:p>
    <w:p w14:paraId="0FA70945" w14:textId="77777777" w:rsidR="00BB46B7" w:rsidRDefault="00BB46B7">
      <w:r>
        <w:t xml:space="preserve">Fixed cost - </w:t>
      </w:r>
      <w:r w:rsidRPr="00BB46B7">
        <w:t xml:space="preserve">The Fixed Cost field shows </w:t>
      </w:r>
      <w:r w:rsidR="00CE15F8" w:rsidRPr="00BB46B7">
        <w:t>nonrecourse</w:t>
      </w:r>
      <w:r w:rsidRPr="00BB46B7">
        <w:t xml:space="preserve"> task expense.</w:t>
      </w:r>
    </w:p>
    <w:p w14:paraId="161B5145" w14:textId="77777777" w:rsidR="00BB46B7" w:rsidRDefault="00BB46B7">
      <w:r>
        <w:t>Work cost – The work cost field shows resource task expense.</w:t>
      </w:r>
    </w:p>
    <w:p w14:paraId="31097632" w14:textId="77777777" w:rsidR="00BB46B7" w:rsidRDefault="00BB46B7">
      <w:r>
        <w:t>Materials Cost – The material cost field shows material task expenses to build up the project.</w:t>
      </w:r>
    </w:p>
    <w:p w14:paraId="5308237F" w14:textId="77777777" w:rsidR="00BB46B7" w:rsidRDefault="00BB46B7">
      <w:r>
        <w:t xml:space="preserve">Resource assignment – The resource assignment is when a resource is assigned for completing a task. </w:t>
      </w:r>
    </w:p>
    <w:p w14:paraId="7A4695FA" w14:textId="77777777" w:rsidR="005E17D1" w:rsidRDefault="005E17D1"/>
    <w:p w14:paraId="3FB8AFB0" w14:textId="62E25D68" w:rsidR="005E17D1" w:rsidRDefault="009501B0" w:rsidP="00460EE9">
      <w:pPr>
        <w:ind w:hanging="1276"/>
      </w:pPr>
      <w:r>
        <w:rPr>
          <w:noProof/>
          <w:lang w:eastAsia="en-CA"/>
        </w:rPr>
        <w:drawing>
          <wp:inline distT="0" distB="0" distL="0" distR="0" wp14:anchorId="237D5AD0" wp14:editId="01A1C1E9">
            <wp:extent cx="3575483" cy="293449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24143" cy="305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0EE9">
        <w:rPr>
          <w:noProof/>
        </w:rPr>
        <w:drawing>
          <wp:inline distT="0" distB="0" distL="0" distR="0" wp14:anchorId="212659E4" wp14:editId="7BDED3E6">
            <wp:extent cx="3956579" cy="293396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57020" cy="300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0AF02" w14:textId="13DC545A" w:rsidR="00460EE9" w:rsidRDefault="005E17D1">
      <w:r>
        <w:t xml:space="preserve">To fix our overscheduled developers and analyst, we have </w:t>
      </w:r>
      <w:r w:rsidR="00460EE9">
        <w:t>to reschedule some of the work day</w:t>
      </w:r>
      <w:r>
        <w:t xml:space="preserve"> between task to help relieve some of the pressure that was facing them and give them a better time frame for finishing the project within the constraints.</w:t>
      </w:r>
    </w:p>
    <w:p w14:paraId="155124D0" w14:textId="77777777" w:rsidR="00F226BB" w:rsidRDefault="00F226BB">
      <w:pPr>
        <w:rPr>
          <w:b/>
        </w:rPr>
      </w:pPr>
      <w:r>
        <w:rPr>
          <w:b/>
        </w:rPr>
        <w:lastRenderedPageBreak/>
        <w:t>Baseline:</w:t>
      </w:r>
    </w:p>
    <w:p w14:paraId="64FE0A7D" w14:textId="77777777" w:rsidR="00F226BB" w:rsidRDefault="00F226BB">
      <w:pPr>
        <w:rPr>
          <w:b/>
        </w:rPr>
      </w:pPr>
      <w:r>
        <w:rPr>
          <w:noProof/>
          <w:lang w:eastAsia="en-CA"/>
        </w:rPr>
        <w:drawing>
          <wp:inline distT="0" distB="0" distL="0" distR="0" wp14:anchorId="2CE618C7" wp14:editId="125165DC">
            <wp:extent cx="2766060" cy="3733800"/>
            <wp:effectExtent l="0" t="0" r="0" b="0"/>
            <wp:docPr id="4" name="Picture 4" descr="https://media.discordapp.net/attachments/718925835486101574/723992573672423424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edia.discordapp.net/attachments/718925835486101574/723992573672423424/unknown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54FD4" w14:textId="77777777" w:rsidR="0037587A" w:rsidRPr="0037587A" w:rsidRDefault="0037587A">
      <w:r>
        <w:t>Setting the baseline for the project.</w:t>
      </w:r>
    </w:p>
    <w:p w14:paraId="78343980" w14:textId="77777777" w:rsidR="00030BC2" w:rsidRDefault="00030BC2">
      <w:pPr>
        <w:rPr>
          <w:b/>
        </w:rPr>
      </w:pPr>
    </w:p>
    <w:p w14:paraId="068EDA44" w14:textId="77777777" w:rsidR="00030BC2" w:rsidRDefault="00030BC2">
      <w:pPr>
        <w:rPr>
          <w:b/>
        </w:rPr>
      </w:pPr>
      <w:r>
        <w:rPr>
          <w:b/>
        </w:rPr>
        <w:t>Project Information:</w:t>
      </w:r>
    </w:p>
    <w:p w14:paraId="31581DF9" w14:textId="77777777" w:rsidR="00030BC2" w:rsidRDefault="00030BC2">
      <w:pPr>
        <w:rPr>
          <w:b/>
        </w:rPr>
      </w:pPr>
      <w:r>
        <w:rPr>
          <w:noProof/>
          <w:lang w:eastAsia="en-CA"/>
        </w:rPr>
        <w:drawing>
          <wp:inline distT="0" distB="0" distL="0" distR="0" wp14:anchorId="57BD5B0C" wp14:editId="165AC90F">
            <wp:extent cx="4427220" cy="2865120"/>
            <wp:effectExtent l="0" t="0" r="0" b="0"/>
            <wp:docPr id="5" name="Picture 5" descr="https://media.discordapp.net/attachments/718925835486101574/723993753144262756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edia.discordapp.net/attachments/718925835486101574/723993753144262756/unknow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2A6EF" w14:textId="77777777" w:rsidR="00030BC2" w:rsidRPr="00030BC2" w:rsidRDefault="00030BC2">
      <w:r>
        <w:t xml:space="preserve">Our total cost for the project will be $35,752.00 and our total work hours is 1,104h. </w:t>
      </w:r>
    </w:p>
    <w:p w14:paraId="5B4AF19E" w14:textId="77777777" w:rsidR="00030BC2" w:rsidRDefault="00030BC2">
      <w:pPr>
        <w:rPr>
          <w:b/>
        </w:rPr>
      </w:pPr>
      <w:r>
        <w:rPr>
          <w:b/>
        </w:rPr>
        <w:lastRenderedPageBreak/>
        <w:t>Reports/Views/Cost:</w:t>
      </w:r>
    </w:p>
    <w:p w14:paraId="65242F96" w14:textId="77777777" w:rsidR="00030BC2" w:rsidRDefault="00030BC2">
      <w:pPr>
        <w:rPr>
          <w:b/>
        </w:rPr>
      </w:pPr>
      <w:r>
        <w:rPr>
          <w:noProof/>
          <w:lang w:eastAsia="en-CA"/>
        </w:rPr>
        <w:drawing>
          <wp:inline distT="0" distB="0" distL="0" distR="0" wp14:anchorId="33DFF4EE" wp14:editId="31C415F2">
            <wp:extent cx="5943600" cy="4981699"/>
            <wp:effectExtent l="0" t="0" r="0" b="9525"/>
            <wp:docPr id="6" name="Picture 6" descr="https://media.discordapp.net/attachments/718925835486101574/723993908811399198/unknown.png?width=801&amp;height=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media.discordapp.net/attachments/718925835486101574/723993908811399198/unknown.png?width=801&amp;height=67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1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26AA1" w14:textId="77777777" w:rsidR="00030BC2" w:rsidRDefault="00030BC2">
      <w:pPr>
        <w:rPr>
          <w:b/>
        </w:rPr>
      </w:pPr>
      <w:r>
        <w:rPr>
          <w:noProof/>
          <w:lang w:eastAsia="en-CA"/>
        </w:rPr>
        <w:lastRenderedPageBreak/>
        <w:drawing>
          <wp:inline distT="0" distB="0" distL="0" distR="0" wp14:anchorId="4A8AA354" wp14:editId="43A8B31E">
            <wp:extent cx="5943600" cy="5367794"/>
            <wp:effectExtent l="0" t="0" r="0" b="4445"/>
            <wp:docPr id="7" name="Picture 7" descr="https://media.discordapp.net/attachments/718925835486101574/723994039296458792/unknown.png?width=743&amp;height=6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media.discordapp.net/attachments/718925835486101574/723994039296458792/unknown.png?width=743&amp;height=67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67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173DC" w14:textId="77777777" w:rsidR="0051093A" w:rsidRDefault="00030BC2">
      <w:r>
        <w:t xml:space="preserve">Our training cost are the most expensive cost as we have </w:t>
      </w:r>
      <w:r w:rsidR="0054444C">
        <w:t xml:space="preserve">to </w:t>
      </w:r>
      <w:r>
        <w:t>train all the worker</w:t>
      </w:r>
      <w:r w:rsidR="0054444C">
        <w:t>s</w:t>
      </w:r>
      <w:r>
        <w:t xml:space="preserve"> at the business </w:t>
      </w:r>
      <w:r w:rsidR="0054444C">
        <w:t>and also have to teach the developers how to pick up where the last developer picked off.</w:t>
      </w:r>
    </w:p>
    <w:p w14:paraId="3DC6A2CD" w14:textId="77777777" w:rsidR="0051093A" w:rsidRDefault="0051093A">
      <w:r>
        <w:t>Our second most expensive category is testing because we are outsourcing all our testing to a vendor.</w:t>
      </w:r>
    </w:p>
    <w:p w14:paraId="08607130" w14:textId="77777777" w:rsidR="0051093A" w:rsidRDefault="00BB04C0">
      <w:r>
        <w:t xml:space="preserve">Lastly, our third most expensive category is development. This is because the system has to be developed from scratch.  </w:t>
      </w:r>
    </w:p>
    <w:p w14:paraId="76E2E253" w14:textId="77777777" w:rsidR="00030BC2" w:rsidRPr="00030BC2" w:rsidRDefault="0054444C">
      <w:r>
        <w:t xml:space="preserve"> </w:t>
      </w:r>
    </w:p>
    <w:sectPr w:rsidR="00030BC2" w:rsidRPr="00030BC2" w:rsidSect="00460EE9">
      <w:pgSz w:w="12240" w:h="15840"/>
      <w:pgMar w:top="1440" w:right="1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xMwXSpsaG5ko6SsGpxcWZ+XkgBYa1ALewdR8sAAAA"/>
  </w:docVars>
  <w:rsids>
    <w:rsidRoot w:val="00BB46B7"/>
    <w:rsid w:val="00030BC2"/>
    <w:rsid w:val="0037587A"/>
    <w:rsid w:val="00460EE9"/>
    <w:rsid w:val="0051093A"/>
    <w:rsid w:val="0054444C"/>
    <w:rsid w:val="005952E9"/>
    <w:rsid w:val="005E17D1"/>
    <w:rsid w:val="009501B0"/>
    <w:rsid w:val="00BB04C0"/>
    <w:rsid w:val="00BB46B7"/>
    <w:rsid w:val="00C20512"/>
    <w:rsid w:val="00CE15F8"/>
    <w:rsid w:val="00EE58EE"/>
    <w:rsid w:val="00F226BB"/>
    <w:rsid w:val="00F3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21328"/>
  <w15:chartTrackingRefBased/>
  <w15:docId w15:val="{FF72C805-EE45-4F53-850C-680713BC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R</dc:creator>
  <cp:keywords/>
  <dc:description/>
  <cp:lastModifiedBy>Thanh Khai Phan</cp:lastModifiedBy>
  <cp:revision>11</cp:revision>
  <dcterms:created xsi:type="dcterms:W3CDTF">2020-06-20T19:26:00Z</dcterms:created>
  <dcterms:modified xsi:type="dcterms:W3CDTF">2020-06-21T13:30:00Z</dcterms:modified>
</cp:coreProperties>
</file>